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34d6f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f6959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